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tblpXSpec="center" w:tblpY="1"/>
        <w:tblOverlap w:val="never"/>
        <w:tblW w:w="10715" w:type="dxa"/>
        <w:tblLook w:val="01E0" w:firstRow="1" w:lastRow="1" w:firstColumn="1" w:lastColumn="1" w:noHBand="0" w:noVBand="0"/>
      </w:tblPr>
      <w:tblGrid>
        <w:gridCol w:w="2693"/>
        <w:gridCol w:w="5329"/>
        <w:gridCol w:w="2693"/>
      </w:tblGrid>
      <w:tr w:rsidR="003B3CE3" w14:paraId="2B587A39" w14:textId="77777777" w:rsidTr="007F3F6E">
        <w:trPr>
          <w:trHeight w:val="1408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04A15" w14:textId="77777777" w:rsidR="003B3CE3" w:rsidRPr="000B2A0C" w:rsidRDefault="00FB3D8D" w:rsidP="007F3F6E">
            <w:pPr>
              <w:jc w:val="center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8D5BFB">
              <w:rPr>
                <w:rFonts w:ascii="Times New Roman" w:hAnsi="Times New Roman"/>
                <w:b/>
                <w:noProof/>
                <w:color w:val="0000FF"/>
                <w:sz w:val="20"/>
                <w:szCs w:val="20"/>
                <w:lang w:eastAsia="cs-CZ"/>
              </w:rPr>
              <w:drawing>
                <wp:inline distT="0" distB="0" distL="0" distR="0" wp14:anchorId="3EFEC2A5" wp14:editId="4E7E168C">
                  <wp:extent cx="1009015" cy="905510"/>
                  <wp:effectExtent l="0" t="0" r="635" b="8890"/>
                  <wp:docPr id="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01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F76C" w14:textId="77777777" w:rsidR="003B3CE3" w:rsidRPr="008D5BFB" w:rsidRDefault="003B3CE3" w:rsidP="007F3F6E">
            <w:pPr>
              <w:spacing w:after="0"/>
              <w:jc w:val="center"/>
              <w:rPr>
                <w:color w:val="000000"/>
                <w:sz w:val="28"/>
                <w:szCs w:val="28"/>
              </w:rPr>
            </w:pPr>
            <w:r w:rsidRPr="008D5BFB">
              <w:rPr>
                <w:color w:val="000000"/>
                <w:sz w:val="24"/>
                <w:szCs w:val="24"/>
              </w:rPr>
              <w:t>Základní škola, Brno, Gajdošova 3</w:t>
            </w:r>
            <w:r w:rsidRPr="008D5BFB">
              <w:rPr>
                <w:color w:val="000000"/>
                <w:sz w:val="24"/>
                <w:szCs w:val="24"/>
              </w:rPr>
              <w:br/>
            </w:r>
            <w:r w:rsidRPr="008D5BFB">
              <w:rPr>
                <w:color w:val="000000"/>
                <w:sz w:val="28"/>
                <w:szCs w:val="28"/>
              </w:rPr>
              <w:t>DOKUMENTACE ŠKOLY</w:t>
            </w:r>
          </w:p>
          <w:p w14:paraId="601EC45F" w14:textId="33BDCC6E" w:rsidR="003B3CE3" w:rsidRPr="002433D5" w:rsidRDefault="00FE73ED" w:rsidP="009312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platek za ŠD</w:t>
            </w:r>
            <w:r w:rsidR="003B3CE3" w:rsidRPr="008D5BFB">
              <w:rPr>
                <w:b/>
                <w:sz w:val="24"/>
                <w:szCs w:val="24"/>
              </w:rPr>
              <w:t xml:space="preserve"> </w:t>
            </w:r>
            <w:r w:rsidR="003B3CE3">
              <w:rPr>
                <w:b/>
                <w:sz w:val="24"/>
                <w:szCs w:val="24"/>
              </w:rPr>
              <w:br/>
            </w:r>
            <w:r w:rsidR="00931243">
              <w:rPr>
                <w:i/>
                <w:sz w:val="18"/>
                <w:szCs w:val="18"/>
              </w:rPr>
              <w:t>dokumen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05E0F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>Číslo jednací:</w:t>
            </w:r>
          </w:p>
          <w:p w14:paraId="67052E5A" w14:textId="5B215486" w:rsidR="003B3CE3" w:rsidRDefault="0093124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931243">
              <w:rPr>
                <w:sz w:val="20"/>
                <w:szCs w:val="20"/>
              </w:rPr>
              <w:t>03.03.0</w:t>
            </w:r>
            <w:r w:rsidR="00FE73ED">
              <w:rPr>
                <w:sz w:val="20"/>
                <w:szCs w:val="20"/>
              </w:rPr>
              <w:t>6</w:t>
            </w:r>
            <w:r w:rsidR="00FB3D8D">
              <w:rPr>
                <w:sz w:val="20"/>
                <w:szCs w:val="20"/>
              </w:rPr>
              <w:t>/</w:t>
            </w:r>
            <w:r w:rsidRPr="00931243">
              <w:rPr>
                <w:sz w:val="20"/>
                <w:szCs w:val="20"/>
              </w:rPr>
              <w:t>20</w:t>
            </w:r>
            <w:r w:rsidR="00FB3D8D">
              <w:rPr>
                <w:sz w:val="20"/>
                <w:szCs w:val="20"/>
              </w:rPr>
              <w:t>2</w:t>
            </w:r>
            <w:r w:rsidR="00FE73ED">
              <w:rPr>
                <w:sz w:val="20"/>
                <w:szCs w:val="20"/>
              </w:rPr>
              <w:t>4</w:t>
            </w:r>
            <w:r w:rsidRPr="00931243">
              <w:rPr>
                <w:sz w:val="20"/>
                <w:szCs w:val="20"/>
              </w:rPr>
              <w:t>0</w:t>
            </w:r>
            <w:r w:rsidR="00FE73ED">
              <w:rPr>
                <w:sz w:val="20"/>
                <w:szCs w:val="20"/>
              </w:rPr>
              <w:t>101</w:t>
            </w:r>
          </w:p>
          <w:p w14:paraId="4CD028C8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</w:t>
            </w:r>
            <w:proofErr w:type="gramStart"/>
            <w:r w:rsidRPr="002433D5">
              <w:rPr>
                <w:sz w:val="20"/>
                <w:szCs w:val="20"/>
              </w:rPr>
              <w:t xml:space="preserve">stran:  </w:t>
            </w:r>
            <w:r w:rsidR="00931243">
              <w:rPr>
                <w:sz w:val="20"/>
                <w:szCs w:val="20"/>
              </w:rPr>
              <w:t>1</w:t>
            </w:r>
            <w:proofErr w:type="gramEnd"/>
          </w:p>
          <w:p w14:paraId="68B964AF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příloh: </w:t>
            </w:r>
            <w:r w:rsidR="00931243">
              <w:rPr>
                <w:sz w:val="20"/>
                <w:szCs w:val="20"/>
              </w:rPr>
              <w:t>0</w:t>
            </w:r>
          </w:p>
        </w:tc>
      </w:tr>
    </w:tbl>
    <w:p w14:paraId="7C559EB7" w14:textId="77777777" w:rsidR="00DB4FE0" w:rsidRDefault="00DB4FE0" w:rsidP="005123AC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7BB6D3A7" w14:textId="48620FE8" w:rsidR="005123AC" w:rsidRPr="0048074C" w:rsidRDefault="00FE73ED" w:rsidP="00931243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oplatek za školní družinu</w:t>
      </w:r>
    </w:p>
    <w:p w14:paraId="1CD09754" w14:textId="647EABDC" w:rsidR="00931243" w:rsidRPr="0048074C" w:rsidRDefault="00FA1E7F" w:rsidP="00931243">
      <w:pPr>
        <w:autoSpaceDE w:val="0"/>
        <w:autoSpaceDN w:val="0"/>
        <w:adjustRightInd w:val="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</w:p>
    <w:p w14:paraId="094A3016" w14:textId="32730A15" w:rsidR="00931243" w:rsidRPr="00FE73ED" w:rsidRDefault="00FE73ED" w:rsidP="0048074C">
      <w:pPr>
        <w:autoSpaceDE w:val="0"/>
        <w:autoSpaceDN w:val="0"/>
        <w:adjustRightInd w:val="0"/>
        <w:spacing w:after="480"/>
        <w:rPr>
          <w:rFonts w:cs="Calibri"/>
          <w:color w:val="000000" w:themeColor="text1"/>
          <w:sz w:val="24"/>
          <w:szCs w:val="24"/>
        </w:rPr>
      </w:pPr>
      <w:r w:rsidRPr="00FE73ED">
        <w:rPr>
          <w:rFonts w:cs="Calibri"/>
          <w:color w:val="000000" w:themeColor="text1"/>
          <w:sz w:val="24"/>
          <w:szCs w:val="24"/>
        </w:rPr>
        <w:t>Na školní rok 2023/2024 stanovil poplatek ředitel školy</w:t>
      </w:r>
      <w:r>
        <w:rPr>
          <w:rFonts w:cs="Calibri"/>
          <w:color w:val="000000" w:themeColor="text1"/>
          <w:sz w:val="24"/>
          <w:szCs w:val="24"/>
        </w:rPr>
        <w:t xml:space="preserve"> před začátkem školního roku</w:t>
      </w:r>
      <w:r w:rsidRPr="00FE73ED">
        <w:rPr>
          <w:rFonts w:cs="Calibri"/>
          <w:color w:val="000000" w:themeColor="text1"/>
          <w:sz w:val="24"/>
          <w:szCs w:val="24"/>
        </w:rPr>
        <w:t xml:space="preserve">. </w:t>
      </w:r>
      <w:r w:rsidRPr="00FE73ED">
        <w:rPr>
          <w:rFonts w:cs="Calibri"/>
          <w:color w:val="000000" w:themeColor="text1"/>
          <w:sz w:val="24"/>
          <w:szCs w:val="24"/>
        </w:rPr>
        <w:t xml:space="preserve"> </w:t>
      </w:r>
      <w:r w:rsidRPr="00FE73ED">
        <w:rPr>
          <w:rFonts w:cs="Calibri"/>
          <w:color w:val="000000" w:themeColor="text1"/>
          <w:sz w:val="24"/>
          <w:szCs w:val="24"/>
        </w:rPr>
        <w:t>P</w:t>
      </w:r>
      <w:r w:rsidRPr="00FE73ED">
        <w:rPr>
          <w:rFonts w:cs="Calibri"/>
          <w:color w:val="000000" w:themeColor="text1"/>
          <w:sz w:val="24"/>
          <w:szCs w:val="24"/>
        </w:rPr>
        <w:t xml:space="preserve">říspěvek zákonných zástupců na částečnou úhradu neinvestičních nákladů ve školní družině </w:t>
      </w:r>
      <w:r>
        <w:rPr>
          <w:rFonts w:cs="Calibri"/>
          <w:color w:val="000000" w:themeColor="text1"/>
          <w:sz w:val="24"/>
          <w:szCs w:val="24"/>
        </w:rPr>
        <w:t xml:space="preserve">činí </w:t>
      </w:r>
      <w:r w:rsidRPr="00FE73ED">
        <w:rPr>
          <w:rFonts w:cs="Calibri"/>
          <w:color w:val="000000" w:themeColor="text1"/>
          <w:sz w:val="24"/>
          <w:szCs w:val="24"/>
        </w:rPr>
        <w:t>12,- Kč denně, tj. 240,- Kč měsíčně za jednoho žáka.</w:t>
      </w:r>
    </w:p>
    <w:p w14:paraId="6BEC042A" w14:textId="6F00E1BE" w:rsidR="00FE73ED" w:rsidRPr="0048074C" w:rsidRDefault="00FE73ED" w:rsidP="0048074C">
      <w:pPr>
        <w:autoSpaceDE w:val="0"/>
        <w:autoSpaceDN w:val="0"/>
        <w:adjustRightInd w:val="0"/>
        <w:spacing w:after="480"/>
        <w:rPr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Poplatek se neplatí při přerušení provozu ŠD v délce delší než 5 pracovních dnů.</w:t>
      </w:r>
    </w:p>
    <w:p w14:paraId="7E2362CD" w14:textId="48D37B22" w:rsidR="00990759" w:rsidRPr="0048074C" w:rsidRDefault="00990759" w:rsidP="0048074C">
      <w:pPr>
        <w:spacing w:after="1080"/>
        <w:rPr>
          <w:sz w:val="24"/>
          <w:szCs w:val="24"/>
        </w:rPr>
      </w:pPr>
      <w:r w:rsidRPr="0048074C">
        <w:rPr>
          <w:sz w:val="24"/>
          <w:szCs w:val="24"/>
        </w:rPr>
        <w:t xml:space="preserve">V Brně dne </w:t>
      </w:r>
      <w:r w:rsidR="00FE73ED">
        <w:rPr>
          <w:sz w:val="24"/>
          <w:szCs w:val="24"/>
        </w:rPr>
        <w:t>1</w:t>
      </w:r>
      <w:r w:rsidRPr="0048074C">
        <w:rPr>
          <w:sz w:val="24"/>
          <w:szCs w:val="24"/>
        </w:rPr>
        <w:t xml:space="preserve">. </w:t>
      </w:r>
      <w:r w:rsidR="00FE73ED">
        <w:rPr>
          <w:sz w:val="24"/>
          <w:szCs w:val="24"/>
        </w:rPr>
        <w:t>1</w:t>
      </w:r>
      <w:r w:rsidRPr="0048074C">
        <w:rPr>
          <w:sz w:val="24"/>
          <w:szCs w:val="24"/>
        </w:rPr>
        <w:t>. 20</w:t>
      </w:r>
      <w:r w:rsidR="00FB3D8D">
        <w:rPr>
          <w:sz w:val="24"/>
          <w:szCs w:val="24"/>
        </w:rPr>
        <w:t>2</w:t>
      </w:r>
      <w:r w:rsidR="00FE73ED">
        <w:rPr>
          <w:sz w:val="24"/>
          <w:szCs w:val="24"/>
        </w:rPr>
        <w:t>4</w:t>
      </w:r>
    </w:p>
    <w:p w14:paraId="2E925620" w14:textId="6E761410" w:rsidR="00990759" w:rsidRPr="0048074C" w:rsidRDefault="00990759" w:rsidP="00990759">
      <w:pPr>
        <w:rPr>
          <w:sz w:val="24"/>
          <w:szCs w:val="24"/>
        </w:rPr>
      </w:pPr>
      <w:r w:rsidRPr="0048074C">
        <w:rPr>
          <w:sz w:val="24"/>
          <w:szCs w:val="24"/>
        </w:rPr>
        <w:t>Mgr. Rostislav Novotný</w:t>
      </w:r>
      <w:r w:rsidR="00FE73ED">
        <w:rPr>
          <w:sz w:val="24"/>
          <w:szCs w:val="24"/>
        </w:rPr>
        <w:t>, MBA</w:t>
      </w:r>
      <w:r w:rsidRPr="0048074C">
        <w:rPr>
          <w:sz w:val="24"/>
          <w:szCs w:val="24"/>
        </w:rPr>
        <w:br/>
        <w:t>ředitel školy</w:t>
      </w:r>
    </w:p>
    <w:sectPr w:rsidR="00990759" w:rsidRPr="0048074C" w:rsidSect="00931243">
      <w:footerReference w:type="default" r:id="rId8"/>
      <w:pgSz w:w="11906" w:h="16838" w:code="9"/>
      <w:pgMar w:top="425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1B8C2" w14:textId="77777777" w:rsidR="002A2588" w:rsidRDefault="002A2588" w:rsidP="00881D91">
      <w:pPr>
        <w:spacing w:after="0" w:line="240" w:lineRule="auto"/>
      </w:pPr>
      <w:r>
        <w:separator/>
      </w:r>
    </w:p>
  </w:endnote>
  <w:endnote w:type="continuationSeparator" w:id="0">
    <w:p w14:paraId="00A8F000" w14:textId="77777777" w:rsidR="002A2588" w:rsidRDefault="002A2588" w:rsidP="0088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8198"/>
      <w:gridCol w:w="872"/>
    </w:tblGrid>
    <w:tr w:rsidR="00DB4FE0" w:rsidRPr="007F3F6E" w14:paraId="082F9362" w14:textId="77777777" w:rsidTr="007F3F6E">
      <w:tc>
        <w:tcPr>
          <w:tcW w:w="8330" w:type="dxa"/>
          <w:shd w:val="clear" w:color="auto" w:fill="auto"/>
        </w:tcPr>
        <w:p w14:paraId="32E642F5" w14:textId="77777777" w:rsidR="00DB4FE0" w:rsidRPr="007F3F6E" w:rsidRDefault="00931243" w:rsidP="00931243">
          <w:pPr>
            <w:pStyle w:val="Zpat"/>
            <w:rPr>
              <w:sz w:val="18"/>
              <w:szCs w:val="18"/>
            </w:rPr>
          </w:pPr>
          <w:r>
            <w:rPr>
              <w:sz w:val="18"/>
              <w:szCs w:val="18"/>
            </w:rPr>
            <w:t>Ceník stravného</w:t>
          </w:r>
        </w:p>
      </w:tc>
      <w:tc>
        <w:tcPr>
          <w:tcW w:w="882" w:type="dxa"/>
          <w:shd w:val="clear" w:color="auto" w:fill="auto"/>
          <w:vAlign w:val="center"/>
        </w:tcPr>
        <w:p w14:paraId="46A37796" w14:textId="77777777" w:rsidR="00DB4FE0" w:rsidRPr="007F3F6E" w:rsidRDefault="00DB4FE0" w:rsidP="007F3F6E">
          <w:pPr>
            <w:pStyle w:val="Zpat"/>
            <w:jc w:val="right"/>
            <w:rPr>
              <w:sz w:val="18"/>
              <w:szCs w:val="18"/>
            </w:rPr>
          </w:pPr>
          <w:r w:rsidRPr="007F3F6E">
            <w:rPr>
              <w:sz w:val="18"/>
              <w:szCs w:val="18"/>
            </w:rPr>
            <w:fldChar w:fldCharType="begin"/>
          </w:r>
          <w:r w:rsidRPr="007F3F6E">
            <w:rPr>
              <w:sz w:val="18"/>
              <w:szCs w:val="18"/>
            </w:rPr>
            <w:instrText>PAGE   \* MERGEFORMAT</w:instrText>
          </w:r>
          <w:r w:rsidRPr="007F3F6E">
            <w:rPr>
              <w:sz w:val="18"/>
              <w:szCs w:val="18"/>
            </w:rPr>
            <w:fldChar w:fldCharType="separate"/>
          </w:r>
          <w:r w:rsidR="00DD639E">
            <w:rPr>
              <w:noProof/>
              <w:sz w:val="18"/>
              <w:szCs w:val="18"/>
            </w:rPr>
            <w:t>1</w:t>
          </w:r>
          <w:r w:rsidRPr="007F3F6E">
            <w:rPr>
              <w:sz w:val="18"/>
              <w:szCs w:val="18"/>
            </w:rPr>
            <w:fldChar w:fldCharType="end"/>
          </w:r>
        </w:p>
      </w:tc>
    </w:tr>
  </w:tbl>
  <w:p w14:paraId="2435BA92" w14:textId="77777777" w:rsidR="0061345A" w:rsidRPr="0039736A" w:rsidRDefault="0061345A" w:rsidP="0058238D">
    <w:pPr>
      <w:pStyle w:val="Zpat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68413" w14:textId="77777777" w:rsidR="002A2588" w:rsidRDefault="002A2588" w:rsidP="00881D91">
      <w:pPr>
        <w:spacing w:after="0" w:line="240" w:lineRule="auto"/>
      </w:pPr>
      <w:r>
        <w:separator/>
      </w:r>
    </w:p>
  </w:footnote>
  <w:footnote w:type="continuationSeparator" w:id="0">
    <w:p w14:paraId="02915759" w14:textId="77777777" w:rsidR="002A2588" w:rsidRDefault="002A2588" w:rsidP="00881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A3F"/>
    <w:multiLevelType w:val="hybridMultilevel"/>
    <w:tmpl w:val="B57ABAFC"/>
    <w:lvl w:ilvl="0" w:tplc="EF4E08B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E0tTQ1tjQ2NDFR0lEKTi0uzszPAykwrgUAiWwbhCwAAAA="/>
  </w:docVars>
  <w:rsids>
    <w:rsidRoot w:val="00355381"/>
    <w:rsid w:val="00007DD3"/>
    <w:rsid w:val="00051278"/>
    <w:rsid w:val="000513B4"/>
    <w:rsid w:val="00075212"/>
    <w:rsid w:val="000861DD"/>
    <w:rsid w:val="000923AE"/>
    <w:rsid w:val="000934B3"/>
    <w:rsid w:val="000A5AC4"/>
    <w:rsid w:val="000B5963"/>
    <w:rsid w:val="000C7A38"/>
    <w:rsid w:val="000F2C97"/>
    <w:rsid w:val="000F3A1E"/>
    <w:rsid w:val="00101B0D"/>
    <w:rsid w:val="00102FF3"/>
    <w:rsid w:val="00125ED8"/>
    <w:rsid w:val="00127A79"/>
    <w:rsid w:val="00130FEA"/>
    <w:rsid w:val="0013212C"/>
    <w:rsid w:val="00135BA3"/>
    <w:rsid w:val="00144041"/>
    <w:rsid w:val="0015328F"/>
    <w:rsid w:val="00154166"/>
    <w:rsid w:val="001579FA"/>
    <w:rsid w:val="00166140"/>
    <w:rsid w:val="00174DCB"/>
    <w:rsid w:val="00186350"/>
    <w:rsid w:val="0018670D"/>
    <w:rsid w:val="001946D5"/>
    <w:rsid w:val="001960F1"/>
    <w:rsid w:val="00197FAE"/>
    <w:rsid w:val="001A602B"/>
    <w:rsid w:val="001B2772"/>
    <w:rsid w:val="001B7D96"/>
    <w:rsid w:val="001F21BA"/>
    <w:rsid w:val="00205145"/>
    <w:rsid w:val="00211775"/>
    <w:rsid w:val="002169AA"/>
    <w:rsid w:val="002277CA"/>
    <w:rsid w:val="00232415"/>
    <w:rsid w:val="00295619"/>
    <w:rsid w:val="002A2588"/>
    <w:rsid w:val="002B2673"/>
    <w:rsid w:val="002B6AA3"/>
    <w:rsid w:val="002C6BA0"/>
    <w:rsid w:val="002F3B9A"/>
    <w:rsid w:val="002F648F"/>
    <w:rsid w:val="003437B1"/>
    <w:rsid w:val="0035220D"/>
    <w:rsid w:val="00355381"/>
    <w:rsid w:val="00374F27"/>
    <w:rsid w:val="00382CEF"/>
    <w:rsid w:val="00387767"/>
    <w:rsid w:val="0039143C"/>
    <w:rsid w:val="0039736A"/>
    <w:rsid w:val="003A68BB"/>
    <w:rsid w:val="003B0AE4"/>
    <w:rsid w:val="003B3CE3"/>
    <w:rsid w:val="003B67A9"/>
    <w:rsid w:val="003D3603"/>
    <w:rsid w:val="003D4F3E"/>
    <w:rsid w:val="003E699F"/>
    <w:rsid w:val="003E6E5D"/>
    <w:rsid w:val="004136FB"/>
    <w:rsid w:val="0043711C"/>
    <w:rsid w:val="0044635F"/>
    <w:rsid w:val="0045246A"/>
    <w:rsid w:val="00457257"/>
    <w:rsid w:val="00474122"/>
    <w:rsid w:val="004748E1"/>
    <w:rsid w:val="0048074C"/>
    <w:rsid w:val="004B3ADD"/>
    <w:rsid w:val="004C63AF"/>
    <w:rsid w:val="004D4189"/>
    <w:rsid w:val="004D6C44"/>
    <w:rsid w:val="0050704C"/>
    <w:rsid w:val="005123AC"/>
    <w:rsid w:val="005266A5"/>
    <w:rsid w:val="005436F9"/>
    <w:rsid w:val="00553C7E"/>
    <w:rsid w:val="005570AA"/>
    <w:rsid w:val="00565291"/>
    <w:rsid w:val="005751FF"/>
    <w:rsid w:val="0058238D"/>
    <w:rsid w:val="0058300A"/>
    <w:rsid w:val="005846B9"/>
    <w:rsid w:val="005875AB"/>
    <w:rsid w:val="00592460"/>
    <w:rsid w:val="005B20B2"/>
    <w:rsid w:val="005B3FB8"/>
    <w:rsid w:val="005C1CA8"/>
    <w:rsid w:val="005D3E0F"/>
    <w:rsid w:val="005E68AC"/>
    <w:rsid w:val="00600FA5"/>
    <w:rsid w:val="006012C1"/>
    <w:rsid w:val="0060316D"/>
    <w:rsid w:val="006115F0"/>
    <w:rsid w:val="0061345A"/>
    <w:rsid w:val="00620762"/>
    <w:rsid w:val="00640225"/>
    <w:rsid w:val="00646F94"/>
    <w:rsid w:val="00651DC3"/>
    <w:rsid w:val="00651E0F"/>
    <w:rsid w:val="00665E9C"/>
    <w:rsid w:val="006713FD"/>
    <w:rsid w:val="006716F6"/>
    <w:rsid w:val="00681AC8"/>
    <w:rsid w:val="00691079"/>
    <w:rsid w:val="00693785"/>
    <w:rsid w:val="006C3805"/>
    <w:rsid w:val="00704838"/>
    <w:rsid w:val="00704F72"/>
    <w:rsid w:val="007246BA"/>
    <w:rsid w:val="0072504E"/>
    <w:rsid w:val="0073363D"/>
    <w:rsid w:val="00735A7E"/>
    <w:rsid w:val="00744156"/>
    <w:rsid w:val="0079410B"/>
    <w:rsid w:val="0079506E"/>
    <w:rsid w:val="007B06E7"/>
    <w:rsid w:val="007B1C06"/>
    <w:rsid w:val="007B34B7"/>
    <w:rsid w:val="007D1083"/>
    <w:rsid w:val="007D595F"/>
    <w:rsid w:val="007E59B3"/>
    <w:rsid w:val="007E6D77"/>
    <w:rsid w:val="007F3B82"/>
    <w:rsid w:val="007F3F6E"/>
    <w:rsid w:val="007F6981"/>
    <w:rsid w:val="00814189"/>
    <w:rsid w:val="008161D7"/>
    <w:rsid w:val="008217C4"/>
    <w:rsid w:val="008348CD"/>
    <w:rsid w:val="00843C57"/>
    <w:rsid w:val="008633C0"/>
    <w:rsid w:val="008659AF"/>
    <w:rsid w:val="00873B4D"/>
    <w:rsid w:val="00874AB4"/>
    <w:rsid w:val="0087652A"/>
    <w:rsid w:val="00881D91"/>
    <w:rsid w:val="008A3F0E"/>
    <w:rsid w:val="008B61FD"/>
    <w:rsid w:val="008C176A"/>
    <w:rsid w:val="008C75C7"/>
    <w:rsid w:val="008D2B35"/>
    <w:rsid w:val="008D6AD1"/>
    <w:rsid w:val="008E214A"/>
    <w:rsid w:val="008E3D51"/>
    <w:rsid w:val="008F0D1E"/>
    <w:rsid w:val="00920D8A"/>
    <w:rsid w:val="00923E2E"/>
    <w:rsid w:val="00931243"/>
    <w:rsid w:val="0093153D"/>
    <w:rsid w:val="00934E56"/>
    <w:rsid w:val="00942783"/>
    <w:rsid w:val="00947D91"/>
    <w:rsid w:val="009517D1"/>
    <w:rsid w:val="0096399F"/>
    <w:rsid w:val="00970E6B"/>
    <w:rsid w:val="0098445F"/>
    <w:rsid w:val="00990759"/>
    <w:rsid w:val="009A3ED0"/>
    <w:rsid w:val="009A6876"/>
    <w:rsid w:val="009C0283"/>
    <w:rsid w:val="009C3F19"/>
    <w:rsid w:val="009C79F1"/>
    <w:rsid w:val="009E38F3"/>
    <w:rsid w:val="009E4660"/>
    <w:rsid w:val="00A25FAD"/>
    <w:rsid w:val="00A30FF9"/>
    <w:rsid w:val="00A342E2"/>
    <w:rsid w:val="00A46D68"/>
    <w:rsid w:val="00A60268"/>
    <w:rsid w:val="00A607C1"/>
    <w:rsid w:val="00A71BF4"/>
    <w:rsid w:val="00A80DA2"/>
    <w:rsid w:val="00A91102"/>
    <w:rsid w:val="00AA02B0"/>
    <w:rsid w:val="00AA6494"/>
    <w:rsid w:val="00AB1DC4"/>
    <w:rsid w:val="00AC4AB3"/>
    <w:rsid w:val="00AC784A"/>
    <w:rsid w:val="00AD2268"/>
    <w:rsid w:val="00AE1D04"/>
    <w:rsid w:val="00AE74FC"/>
    <w:rsid w:val="00AF2200"/>
    <w:rsid w:val="00B04C6B"/>
    <w:rsid w:val="00B0694F"/>
    <w:rsid w:val="00B36A56"/>
    <w:rsid w:val="00B41334"/>
    <w:rsid w:val="00B50EB3"/>
    <w:rsid w:val="00B67254"/>
    <w:rsid w:val="00B95D0F"/>
    <w:rsid w:val="00BA45FF"/>
    <w:rsid w:val="00BB2990"/>
    <w:rsid w:val="00BD273E"/>
    <w:rsid w:val="00BF284C"/>
    <w:rsid w:val="00C25399"/>
    <w:rsid w:val="00C27492"/>
    <w:rsid w:val="00C450B0"/>
    <w:rsid w:val="00C47ECE"/>
    <w:rsid w:val="00C648A1"/>
    <w:rsid w:val="00C65866"/>
    <w:rsid w:val="00C82584"/>
    <w:rsid w:val="00C83E69"/>
    <w:rsid w:val="00C85811"/>
    <w:rsid w:val="00C85E01"/>
    <w:rsid w:val="00C869F5"/>
    <w:rsid w:val="00C933F0"/>
    <w:rsid w:val="00CC0971"/>
    <w:rsid w:val="00CD0C1D"/>
    <w:rsid w:val="00CE3EAF"/>
    <w:rsid w:val="00CF4A34"/>
    <w:rsid w:val="00D01C9A"/>
    <w:rsid w:val="00D10722"/>
    <w:rsid w:val="00D20C72"/>
    <w:rsid w:val="00D32051"/>
    <w:rsid w:val="00D370FC"/>
    <w:rsid w:val="00D46B84"/>
    <w:rsid w:val="00D6044B"/>
    <w:rsid w:val="00D6576B"/>
    <w:rsid w:val="00D75B4C"/>
    <w:rsid w:val="00D97942"/>
    <w:rsid w:val="00DB4FE0"/>
    <w:rsid w:val="00DC1C8F"/>
    <w:rsid w:val="00DD639E"/>
    <w:rsid w:val="00DE2052"/>
    <w:rsid w:val="00DF47F2"/>
    <w:rsid w:val="00E05793"/>
    <w:rsid w:val="00E11B96"/>
    <w:rsid w:val="00E258E7"/>
    <w:rsid w:val="00E27C4A"/>
    <w:rsid w:val="00E401D0"/>
    <w:rsid w:val="00E42B9C"/>
    <w:rsid w:val="00E447F0"/>
    <w:rsid w:val="00E50AF4"/>
    <w:rsid w:val="00E57CAC"/>
    <w:rsid w:val="00E613E7"/>
    <w:rsid w:val="00E86CE5"/>
    <w:rsid w:val="00EA7283"/>
    <w:rsid w:val="00EB746B"/>
    <w:rsid w:val="00EC162F"/>
    <w:rsid w:val="00EC3DBF"/>
    <w:rsid w:val="00ED5EBC"/>
    <w:rsid w:val="00EF0A78"/>
    <w:rsid w:val="00EF43E0"/>
    <w:rsid w:val="00EF4847"/>
    <w:rsid w:val="00F219FD"/>
    <w:rsid w:val="00F21BC3"/>
    <w:rsid w:val="00F30B98"/>
    <w:rsid w:val="00F31BDA"/>
    <w:rsid w:val="00F419B9"/>
    <w:rsid w:val="00F41BF1"/>
    <w:rsid w:val="00F436CE"/>
    <w:rsid w:val="00F47678"/>
    <w:rsid w:val="00F545AB"/>
    <w:rsid w:val="00F557CB"/>
    <w:rsid w:val="00F55C66"/>
    <w:rsid w:val="00F562CE"/>
    <w:rsid w:val="00F63C29"/>
    <w:rsid w:val="00F75CB6"/>
    <w:rsid w:val="00F771A4"/>
    <w:rsid w:val="00F96992"/>
    <w:rsid w:val="00FA02EE"/>
    <w:rsid w:val="00FA1E7F"/>
    <w:rsid w:val="00FA2FD8"/>
    <w:rsid w:val="00FA4579"/>
    <w:rsid w:val="00FB28B6"/>
    <w:rsid w:val="00FB3D8D"/>
    <w:rsid w:val="00FB4744"/>
    <w:rsid w:val="00FB6026"/>
    <w:rsid w:val="00FC55A7"/>
    <w:rsid w:val="00FC6ADE"/>
    <w:rsid w:val="00FC6F12"/>
    <w:rsid w:val="00FD5613"/>
    <w:rsid w:val="00FE5A8A"/>
    <w:rsid w:val="00FE73ED"/>
    <w:rsid w:val="00FF2370"/>
    <w:rsid w:val="00FF6173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FE2FB9"/>
  <w15:docId w15:val="{55A55A8B-FEFF-4D0A-9EE5-910DA0E8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513B4"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qFormat/>
    <w:rsid w:val="005924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4">
    <w:name w:val="heading 4"/>
    <w:basedOn w:val="Normln"/>
    <w:link w:val="Nadpis4Char"/>
    <w:qFormat/>
    <w:rsid w:val="002277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D91"/>
  </w:style>
  <w:style w:type="paragraph" w:styleId="Zpat">
    <w:name w:val="footer"/>
    <w:basedOn w:val="Normln"/>
    <w:link w:val="Zpat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D91"/>
  </w:style>
  <w:style w:type="paragraph" w:styleId="Textbubliny">
    <w:name w:val="Balloon Text"/>
    <w:basedOn w:val="Normln"/>
    <w:link w:val="TextbublinyChar"/>
    <w:uiPriority w:val="99"/>
    <w:semiHidden/>
    <w:unhideWhenUsed/>
    <w:rsid w:val="00881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81D9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F61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4Char">
    <w:name w:val="Nadpis 4 Char"/>
    <w:link w:val="Nadpis4"/>
    <w:rsid w:val="002277CA"/>
    <w:rPr>
      <w:rFonts w:ascii="Times New Roman" w:eastAsia="Times New Roman" w:hAnsi="Times New Roman"/>
      <w:b/>
      <w:bCs/>
      <w:sz w:val="24"/>
      <w:szCs w:val="24"/>
    </w:rPr>
  </w:style>
  <w:style w:type="paragraph" w:styleId="Normlnweb">
    <w:name w:val="Normal (Web)"/>
    <w:basedOn w:val="Normln"/>
    <w:rsid w:val="002277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qFormat/>
    <w:rsid w:val="002277CA"/>
    <w:rPr>
      <w:b/>
      <w:bCs/>
    </w:rPr>
  </w:style>
  <w:style w:type="character" w:styleId="Hypertextovodkaz">
    <w:name w:val="Hyperlink"/>
    <w:rsid w:val="007F6981"/>
    <w:rPr>
      <w:rFonts w:ascii="Verdana" w:hAnsi="Verdana" w:hint="default"/>
      <w:b w:val="0"/>
      <w:bCs w:val="0"/>
      <w:color w:val="000000"/>
      <w:sz w:val="17"/>
      <w:szCs w:val="17"/>
      <w:u w:val="single"/>
    </w:rPr>
  </w:style>
  <w:style w:type="character" w:customStyle="1" w:styleId="apple-converted-space">
    <w:name w:val="apple-converted-space"/>
    <w:basedOn w:val="Standardnpsmoodstavce"/>
    <w:rsid w:val="00651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3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</vt:lpstr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</dc:title>
  <dc:creator>Ivana Vitámvásová</dc:creator>
  <cp:lastModifiedBy>Rostislav Novotný</cp:lastModifiedBy>
  <cp:revision>2</cp:revision>
  <cp:lastPrinted>2018-07-31T08:33:00Z</cp:lastPrinted>
  <dcterms:created xsi:type="dcterms:W3CDTF">2023-12-18T14:02:00Z</dcterms:created>
  <dcterms:modified xsi:type="dcterms:W3CDTF">2023-12-18T14:02:00Z</dcterms:modified>
</cp:coreProperties>
</file>